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34A2B" w14:textId="52D7EF96" w:rsidR="0024398A" w:rsidRDefault="0024398A" w:rsidP="0024398A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6FD316" wp14:editId="0A2AA0F9">
            <wp:extent cx="762000" cy="762000"/>
            <wp:effectExtent l="0" t="0" r="0" b="0"/>
            <wp:docPr id="12052801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280162" name="Picture 120528016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D9A21" w14:textId="4548CBE8" w:rsidR="00BD4882" w:rsidRPr="004E3C21" w:rsidRDefault="00BD4882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E3C21">
        <w:rPr>
          <w:rFonts w:ascii="Times New Roman" w:hAnsi="Times New Roman" w:cs="Times New Roman"/>
          <w:sz w:val="24"/>
          <w:szCs w:val="24"/>
        </w:rPr>
        <w:t>Dear Parents</w:t>
      </w:r>
      <w:r w:rsidR="00723925" w:rsidRPr="004E3C21">
        <w:rPr>
          <w:rFonts w:ascii="Times New Roman" w:hAnsi="Times New Roman" w:cs="Times New Roman"/>
          <w:sz w:val="24"/>
          <w:szCs w:val="24"/>
        </w:rPr>
        <w:t xml:space="preserve"> and Guardians</w:t>
      </w:r>
      <w:r w:rsidRPr="004E3C21">
        <w:rPr>
          <w:rFonts w:ascii="Times New Roman" w:hAnsi="Times New Roman" w:cs="Times New Roman"/>
          <w:sz w:val="24"/>
          <w:szCs w:val="24"/>
        </w:rPr>
        <w:t>,</w:t>
      </w:r>
    </w:p>
    <w:p w14:paraId="2E8D9A22" w14:textId="41FFD5CC" w:rsidR="002516EC" w:rsidRPr="0027654C" w:rsidRDefault="0024398A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erson County Schools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 and the Kentucky Department of Education</w:t>
      </w:r>
      <w:r w:rsidR="00CF13DD" w:rsidRPr="004E3C21">
        <w:rPr>
          <w:rFonts w:ascii="Times New Roman" w:hAnsi="Times New Roman" w:cs="Times New Roman"/>
          <w:sz w:val="24"/>
          <w:szCs w:val="24"/>
        </w:rPr>
        <w:t xml:space="preserve"> (KDE)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 </w:t>
      </w:r>
      <w:r w:rsidR="00996A23" w:rsidRPr="004E3C21">
        <w:rPr>
          <w:rFonts w:ascii="Times New Roman" w:hAnsi="Times New Roman" w:cs="Times New Roman"/>
          <w:sz w:val="24"/>
          <w:szCs w:val="24"/>
        </w:rPr>
        <w:t>value your input</w:t>
      </w:r>
      <w:r w:rsidR="00B015D2" w:rsidRPr="004E3C21">
        <w:rPr>
          <w:rFonts w:ascii="Times New Roman" w:hAnsi="Times New Roman" w:cs="Times New Roman"/>
          <w:sz w:val="24"/>
          <w:szCs w:val="24"/>
        </w:rPr>
        <w:t xml:space="preserve"> and 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want to hear </w:t>
      </w:r>
      <w:r w:rsidR="003615C8" w:rsidRPr="004E3C21">
        <w:rPr>
          <w:rFonts w:ascii="Times New Roman" w:hAnsi="Times New Roman" w:cs="Times New Roman"/>
          <w:sz w:val="24"/>
          <w:szCs w:val="24"/>
        </w:rPr>
        <w:t xml:space="preserve">about your experience as a </w:t>
      </w:r>
      <w:r w:rsidR="00BB67FD">
        <w:rPr>
          <w:rFonts w:ascii="Times New Roman" w:hAnsi="Times New Roman" w:cs="Times New Roman"/>
          <w:sz w:val="24"/>
          <w:szCs w:val="24"/>
        </w:rPr>
        <w:t xml:space="preserve">parent or </w:t>
      </w:r>
      <w:r w:rsidR="00C85F2F">
        <w:rPr>
          <w:rFonts w:ascii="Times New Roman" w:hAnsi="Times New Roman" w:cs="Times New Roman"/>
          <w:sz w:val="24"/>
          <w:szCs w:val="24"/>
        </w:rPr>
        <w:t>guardian</w:t>
      </w:r>
      <w:r w:rsidR="003615C8" w:rsidRPr="004E3C21">
        <w:rPr>
          <w:rFonts w:ascii="Times New Roman" w:hAnsi="Times New Roman" w:cs="Times New Roman"/>
          <w:sz w:val="24"/>
          <w:szCs w:val="24"/>
        </w:rPr>
        <w:t xml:space="preserve"> of a child with an </w:t>
      </w:r>
      <w:r w:rsidR="003615C8" w:rsidRPr="0027654C">
        <w:rPr>
          <w:rFonts w:ascii="Times New Roman" w:hAnsi="Times New Roman" w:cs="Times New Roman"/>
          <w:sz w:val="24"/>
          <w:szCs w:val="24"/>
        </w:rPr>
        <w:t>Individual Education P</w:t>
      </w:r>
      <w:r w:rsidR="00A26B40" w:rsidRPr="0027654C">
        <w:rPr>
          <w:rFonts w:ascii="Times New Roman" w:hAnsi="Times New Roman" w:cs="Times New Roman"/>
          <w:sz w:val="24"/>
          <w:szCs w:val="24"/>
        </w:rPr>
        <w:t>rogram</w:t>
      </w:r>
      <w:r w:rsidR="003615C8" w:rsidRPr="0027654C">
        <w:rPr>
          <w:rFonts w:ascii="Times New Roman" w:hAnsi="Times New Roman" w:cs="Times New Roman"/>
          <w:sz w:val="24"/>
          <w:szCs w:val="24"/>
        </w:rPr>
        <w:t xml:space="preserve"> (IEP). </w:t>
      </w:r>
      <w:r w:rsidR="00760492" w:rsidRPr="0027654C">
        <w:rPr>
          <w:rFonts w:ascii="Times New Roman" w:hAnsi="Times New Roman" w:cs="Times New Roman"/>
          <w:sz w:val="24"/>
          <w:szCs w:val="24"/>
        </w:rPr>
        <w:t xml:space="preserve">The information you </w:t>
      </w:r>
      <w:r w:rsidR="008C03D9">
        <w:rPr>
          <w:rFonts w:ascii="Times New Roman" w:hAnsi="Times New Roman" w:cs="Times New Roman"/>
          <w:sz w:val="24"/>
          <w:szCs w:val="24"/>
        </w:rPr>
        <w:t xml:space="preserve">offer </w:t>
      </w:r>
      <w:r w:rsidR="00760492" w:rsidRPr="0027654C">
        <w:rPr>
          <w:rFonts w:ascii="Times New Roman" w:hAnsi="Times New Roman" w:cs="Times New Roman"/>
          <w:sz w:val="24"/>
          <w:szCs w:val="24"/>
        </w:rPr>
        <w:t xml:space="preserve">will give the KDE </w:t>
      </w:r>
      <w:r w:rsidR="00056048" w:rsidRPr="0027654C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Anderson County Schools </w:t>
      </w:r>
      <w:r w:rsidR="00760492" w:rsidRPr="0027654C">
        <w:rPr>
          <w:rFonts w:ascii="Times New Roman" w:hAnsi="Times New Roman" w:cs="Times New Roman"/>
          <w:sz w:val="24"/>
          <w:szCs w:val="24"/>
        </w:rPr>
        <w:t xml:space="preserve">valuable data on how to improve parent and family </w:t>
      </w:r>
      <w:r w:rsidR="004E6D99" w:rsidRPr="0027654C">
        <w:rPr>
          <w:rFonts w:ascii="Times New Roman" w:hAnsi="Times New Roman" w:cs="Times New Roman"/>
          <w:sz w:val="24"/>
          <w:szCs w:val="24"/>
        </w:rPr>
        <w:t>engagement</w:t>
      </w:r>
      <w:r w:rsidR="00760492" w:rsidRPr="0027654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43D55CB" w14:textId="7940F00C" w:rsidR="00F06DF0" w:rsidRPr="0027654C" w:rsidRDefault="557B3494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557B3494">
        <w:rPr>
          <w:rFonts w:ascii="Times New Roman" w:hAnsi="Times New Roman" w:cs="Times New Roman"/>
          <w:sz w:val="24"/>
          <w:szCs w:val="24"/>
        </w:rPr>
        <w:t xml:space="preserve">To collect your input, we ask that you complete a brief survey about how the school supported parent </w:t>
      </w:r>
      <w:r w:rsidR="006B1184">
        <w:rPr>
          <w:rFonts w:ascii="Times New Roman" w:hAnsi="Times New Roman" w:cs="Times New Roman"/>
          <w:sz w:val="24"/>
          <w:szCs w:val="24"/>
        </w:rPr>
        <w:t>or guardian</w:t>
      </w:r>
      <w:r w:rsidR="00BB67FD">
        <w:rPr>
          <w:rFonts w:ascii="Times New Roman" w:hAnsi="Times New Roman" w:cs="Times New Roman"/>
          <w:sz w:val="24"/>
          <w:szCs w:val="24"/>
        </w:rPr>
        <w:t xml:space="preserve"> </w:t>
      </w:r>
      <w:r w:rsidRPr="557B3494">
        <w:rPr>
          <w:rFonts w:ascii="Times New Roman" w:hAnsi="Times New Roman" w:cs="Times New Roman"/>
          <w:sz w:val="24"/>
          <w:szCs w:val="24"/>
        </w:rPr>
        <w:t xml:space="preserve">engagement </w:t>
      </w:r>
      <w:r w:rsidR="00284B96">
        <w:rPr>
          <w:rFonts w:ascii="Times New Roman" w:hAnsi="Times New Roman" w:cs="Times New Roman"/>
          <w:sz w:val="24"/>
          <w:szCs w:val="24"/>
        </w:rPr>
        <w:t>to improve</w:t>
      </w:r>
      <w:r w:rsidRPr="557B3494">
        <w:rPr>
          <w:rFonts w:ascii="Times New Roman" w:hAnsi="Times New Roman" w:cs="Times New Roman"/>
          <w:sz w:val="24"/>
          <w:szCs w:val="24"/>
        </w:rPr>
        <w:t xml:space="preserve"> services and results for your child during the </w:t>
      </w:r>
      <w:r w:rsidRPr="557B3494">
        <w:rPr>
          <w:rFonts w:ascii="Times New Roman" w:hAnsi="Times New Roman" w:cs="Times New Roman"/>
          <w:b/>
          <w:bCs/>
          <w:sz w:val="24"/>
          <w:szCs w:val="24"/>
        </w:rPr>
        <w:t xml:space="preserve">current </w:t>
      </w:r>
      <w:r w:rsidRPr="557B3494">
        <w:rPr>
          <w:rFonts w:ascii="Times New Roman" w:hAnsi="Times New Roman" w:cs="Times New Roman"/>
          <w:sz w:val="24"/>
          <w:szCs w:val="24"/>
        </w:rPr>
        <w:t xml:space="preserve">school year. </w:t>
      </w:r>
      <w:r w:rsidR="00A80078">
        <w:rPr>
          <w:rFonts w:ascii="Times New Roman" w:hAnsi="Times New Roman" w:cs="Times New Roman"/>
          <w:sz w:val="24"/>
          <w:szCs w:val="24"/>
        </w:rPr>
        <w:t xml:space="preserve">Specifically, </w:t>
      </w:r>
      <w:r w:rsidR="00573ED6">
        <w:rPr>
          <w:rFonts w:ascii="Times New Roman" w:hAnsi="Times New Roman" w:cs="Times New Roman"/>
          <w:sz w:val="24"/>
          <w:szCs w:val="24"/>
        </w:rPr>
        <w:t xml:space="preserve">we want to hear about </w:t>
      </w:r>
      <w:r w:rsidR="00A80078" w:rsidRPr="0027654C">
        <w:rPr>
          <w:rFonts w:ascii="Times New Roman" w:hAnsi="Times New Roman" w:cs="Times New Roman"/>
          <w:sz w:val="24"/>
          <w:szCs w:val="24"/>
        </w:rPr>
        <w:t xml:space="preserve">how your child’s school involves you in the special education </w:t>
      </w:r>
      <w:r w:rsidR="00A95963">
        <w:rPr>
          <w:rFonts w:ascii="Times New Roman" w:hAnsi="Times New Roman" w:cs="Times New Roman"/>
          <w:sz w:val="24"/>
          <w:szCs w:val="24"/>
        </w:rPr>
        <w:t>process</w:t>
      </w:r>
      <w:r w:rsidR="00A80078" w:rsidRPr="0027654C">
        <w:rPr>
          <w:rFonts w:ascii="Times New Roman" w:hAnsi="Times New Roman" w:cs="Times New Roman"/>
          <w:sz w:val="24"/>
          <w:szCs w:val="24"/>
        </w:rPr>
        <w:t xml:space="preserve">.  </w:t>
      </w:r>
      <w:r w:rsidRPr="557B3494">
        <w:rPr>
          <w:rFonts w:ascii="Times New Roman" w:hAnsi="Times New Roman" w:cs="Times New Roman"/>
          <w:sz w:val="24"/>
          <w:szCs w:val="24"/>
        </w:rPr>
        <w:t>The survey is available in English, Spanish, Arabic, Somali, Swahili</w:t>
      </w:r>
      <w:r w:rsidR="0065743B">
        <w:rPr>
          <w:rFonts w:ascii="Times New Roman" w:hAnsi="Times New Roman" w:cs="Times New Roman"/>
          <w:sz w:val="24"/>
          <w:szCs w:val="24"/>
        </w:rPr>
        <w:t>,</w:t>
      </w:r>
      <w:r w:rsidRPr="557B3494">
        <w:rPr>
          <w:rFonts w:ascii="Times New Roman" w:hAnsi="Times New Roman" w:cs="Times New Roman"/>
          <w:sz w:val="24"/>
          <w:szCs w:val="24"/>
        </w:rPr>
        <w:t xml:space="preserve"> and Amish. </w:t>
      </w:r>
      <w:r w:rsidR="003536C4" w:rsidRPr="0027654C">
        <w:rPr>
          <w:rFonts w:ascii="Times New Roman" w:hAnsi="Times New Roman" w:cs="Times New Roman"/>
          <w:sz w:val="24"/>
          <w:szCs w:val="24"/>
        </w:rPr>
        <w:t xml:space="preserve">All responses are anonymous and cannot be traced back to you or your child. </w:t>
      </w:r>
    </w:p>
    <w:p w14:paraId="2898AAB7" w14:textId="20637512" w:rsidR="00020B83" w:rsidRPr="004E3C21" w:rsidRDefault="00020B83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E3C21">
        <w:rPr>
          <w:rFonts w:ascii="Times New Roman" w:hAnsi="Times New Roman" w:cs="Times New Roman"/>
          <w:sz w:val="24"/>
          <w:szCs w:val="24"/>
        </w:rPr>
        <w:t xml:space="preserve"> The online survey can be completed in </w:t>
      </w:r>
      <w:r w:rsidR="00B87012">
        <w:rPr>
          <w:rFonts w:ascii="Times New Roman" w:hAnsi="Times New Roman" w:cs="Times New Roman"/>
          <w:sz w:val="24"/>
          <w:szCs w:val="24"/>
        </w:rPr>
        <w:t>three</w:t>
      </w:r>
      <w:r w:rsidRPr="004E3C21">
        <w:rPr>
          <w:rFonts w:ascii="Times New Roman" w:hAnsi="Times New Roman" w:cs="Times New Roman"/>
          <w:sz w:val="24"/>
          <w:szCs w:val="24"/>
        </w:rPr>
        <w:t xml:space="preserve"> ways</w:t>
      </w:r>
      <w:r w:rsidR="008B419C" w:rsidRPr="004E3C21">
        <w:rPr>
          <w:rFonts w:ascii="Times New Roman" w:hAnsi="Times New Roman" w:cs="Times New Roman"/>
          <w:sz w:val="24"/>
          <w:szCs w:val="24"/>
        </w:rPr>
        <w:t>:</w:t>
      </w:r>
    </w:p>
    <w:p w14:paraId="253AD9D0" w14:textId="06B4E2C6" w:rsidR="00AC78F1" w:rsidRPr="00AA16B1" w:rsidRDefault="00020B83" w:rsidP="7AFBEB0E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7AFBEB0E">
        <w:rPr>
          <w:rFonts w:ascii="Times New Roman" w:hAnsi="Times New Roman" w:cs="Times New Roman"/>
          <w:sz w:val="24"/>
          <w:szCs w:val="24"/>
        </w:rPr>
        <w:t>Go</w:t>
      </w:r>
      <w:r w:rsidR="00AA1CB9" w:rsidRPr="7AFBEB0E">
        <w:rPr>
          <w:rFonts w:ascii="Times New Roman" w:hAnsi="Times New Roman" w:cs="Times New Roman"/>
          <w:sz w:val="24"/>
          <w:szCs w:val="24"/>
        </w:rPr>
        <w:t xml:space="preserve"> to </w:t>
      </w:r>
      <w:hyperlink r:id="rId9">
        <w:r w:rsidR="00AA1CB9" w:rsidRPr="00AA16B1">
          <w:rPr>
            <w:rStyle w:val="Hyperlink"/>
            <w:rFonts w:ascii="Times New Roman" w:hAnsi="Times New Roman" w:cs="Times New Roman"/>
            <w:sz w:val="24"/>
            <w:szCs w:val="24"/>
          </w:rPr>
          <w:t>www.kypso.org</w:t>
        </w:r>
        <w:r w:rsidR="00AD3B20" w:rsidRPr="00AA16B1">
          <w:rPr>
            <w:rStyle w:val="Hyperlink"/>
            <w:rFonts w:ascii="Times New Roman" w:hAnsi="Times New Roman" w:cs="Times New Roman"/>
            <w:sz w:val="24"/>
            <w:szCs w:val="24"/>
          </w:rPr>
          <w:t>/parent</w:t>
        </w:r>
      </w:hyperlink>
      <w:r w:rsidRPr="00AA16B1">
        <w:rPr>
          <w:rFonts w:ascii="Times New Roman" w:hAnsi="Times New Roman" w:cs="Times New Roman"/>
          <w:sz w:val="24"/>
          <w:szCs w:val="24"/>
        </w:rPr>
        <w:t xml:space="preserve"> and</w:t>
      </w:r>
      <w:r w:rsidR="00AC78F1" w:rsidRPr="7AFBEB0E">
        <w:rPr>
          <w:rFonts w:ascii="Times New Roman" w:hAnsi="Times New Roman" w:cs="Times New Roman"/>
          <w:sz w:val="24"/>
          <w:szCs w:val="24"/>
        </w:rPr>
        <w:t xml:space="preserve"> </w:t>
      </w:r>
      <w:r w:rsidR="00326701" w:rsidRPr="7AFBEB0E">
        <w:rPr>
          <w:rFonts w:ascii="Times New Roman" w:hAnsi="Times New Roman" w:cs="Times New Roman"/>
          <w:sz w:val="24"/>
          <w:szCs w:val="24"/>
        </w:rPr>
        <w:t>select</w:t>
      </w:r>
      <w:r w:rsidR="00AA1CB9" w:rsidRPr="7AFBEB0E">
        <w:rPr>
          <w:rFonts w:ascii="Times New Roman" w:hAnsi="Times New Roman" w:cs="Times New Roman"/>
          <w:sz w:val="24"/>
          <w:szCs w:val="24"/>
        </w:rPr>
        <w:t xml:space="preserve"> “</w:t>
      </w:r>
      <w:r w:rsidR="00AA1CB9" w:rsidRPr="7AFBEB0E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Click here t</w:t>
      </w:r>
      <w:r w:rsidR="00840CEA" w:rsidRPr="7AFBEB0E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o access </w:t>
      </w:r>
      <w:r w:rsidR="00F91403" w:rsidRPr="00AA16B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the </w:t>
      </w:r>
      <w:r w:rsidR="008D33AF" w:rsidRPr="00AA16B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202</w:t>
      </w:r>
      <w:r w:rsidR="00962D31" w:rsidRPr="00AA16B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4</w:t>
      </w:r>
      <w:r w:rsidR="008D33AF" w:rsidRPr="00AA16B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</w:t>
      </w:r>
      <w:r w:rsidR="00AA1CB9" w:rsidRPr="00AA16B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Parent Survey</w:t>
      </w:r>
      <w:r w:rsidR="18B755A2" w:rsidRPr="00AA16B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 w:rsidR="00AA1CB9" w:rsidRPr="00AA16B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”</w:t>
      </w:r>
      <w:r w:rsidR="00961B0A" w:rsidRPr="00AA16B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14:paraId="2E8D9A24" w14:textId="498135FF" w:rsidR="00344BEF" w:rsidRPr="004E3C21" w:rsidRDefault="008B419C" w:rsidP="001D71D1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A16B1">
        <w:rPr>
          <w:rFonts w:ascii="Times New Roman" w:hAnsi="Times New Roman" w:cs="Times New Roman"/>
          <w:sz w:val="24"/>
          <w:szCs w:val="24"/>
        </w:rPr>
        <w:t xml:space="preserve">Scan </w:t>
      </w:r>
      <w:r w:rsidR="006C6984" w:rsidRPr="00AA16B1">
        <w:rPr>
          <w:rFonts w:ascii="Times New Roman" w:hAnsi="Times New Roman" w:cs="Times New Roman"/>
          <w:sz w:val="24"/>
          <w:szCs w:val="24"/>
        </w:rPr>
        <w:t xml:space="preserve">the </w:t>
      </w:r>
      <w:r w:rsidRPr="00AA16B1">
        <w:rPr>
          <w:rFonts w:ascii="Times New Roman" w:hAnsi="Times New Roman" w:cs="Times New Roman"/>
          <w:sz w:val="24"/>
          <w:szCs w:val="24"/>
        </w:rPr>
        <w:t>code below</w:t>
      </w:r>
      <w:r w:rsidR="00A21460" w:rsidRPr="00AA16B1">
        <w:rPr>
          <w:rFonts w:ascii="Times New Roman" w:hAnsi="Times New Roman" w:cs="Times New Roman"/>
          <w:sz w:val="24"/>
          <w:szCs w:val="24"/>
        </w:rPr>
        <w:t xml:space="preserve"> into your smartphone or mobile device</w:t>
      </w:r>
      <w:r w:rsidR="009158CE" w:rsidRPr="00AA16B1">
        <w:rPr>
          <w:rFonts w:ascii="Times New Roman" w:hAnsi="Times New Roman" w:cs="Times New Roman"/>
          <w:sz w:val="24"/>
          <w:szCs w:val="24"/>
        </w:rPr>
        <w:t>. Some smartphones</w:t>
      </w:r>
      <w:r w:rsidR="009158CE" w:rsidRPr="001D71D1">
        <w:rPr>
          <w:rFonts w:ascii="Times New Roman" w:hAnsi="Times New Roman" w:cs="Times New Roman"/>
          <w:sz w:val="24"/>
          <w:szCs w:val="24"/>
        </w:rPr>
        <w:t xml:space="preserve"> will open the survey link automatically when you open your camera, others may need a </w:t>
      </w:r>
      <w:r w:rsidR="00024DD8" w:rsidRPr="001D71D1">
        <w:rPr>
          <w:rFonts w:ascii="Times New Roman" w:hAnsi="Times New Roman" w:cs="Times New Roman"/>
          <w:sz w:val="24"/>
          <w:szCs w:val="24"/>
        </w:rPr>
        <w:t xml:space="preserve">QR code scanner app. </w:t>
      </w:r>
      <w:r w:rsidR="00AB5E20" w:rsidRPr="004E3C21">
        <w:rPr>
          <w:rFonts w:ascii="Times New Roman" w:hAnsi="Times New Roman" w:cs="Times New Roman"/>
          <w:sz w:val="24"/>
          <w:szCs w:val="24"/>
        </w:rPr>
        <w:t xml:space="preserve">If you do not have access to a computer or smartphone, you may contact your child’s school to </w:t>
      </w:r>
      <w:r w:rsidR="008A1F0E">
        <w:rPr>
          <w:rFonts w:ascii="Times New Roman" w:hAnsi="Times New Roman" w:cs="Times New Roman"/>
          <w:sz w:val="24"/>
          <w:szCs w:val="24"/>
        </w:rPr>
        <w:t xml:space="preserve">request a </w:t>
      </w:r>
      <w:r w:rsidR="0084478D">
        <w:rPr>
          <w:rFonts w:ascii="Times New Roman" w:hAnsi="Times New Roman" w:cs="Times New Roman"/>
          <w:sz w:val="24"/>
          <w:szCs w:val="24"/>
        </w:rPr>
        <w:t xml:space="preserve">printed </w:t>
      </w:r>
      <w:r w:rsidR="008A1F0E">
        <w:rPr>
          <w:rFonts w:ascii="Times New Roman" w:hAnsi="Times New Roman" w:cs="Times New Roman"/>
          <w:sz w:val="24"/>
          <w:szCs w:val="24"/>
        </w:rPr>
        <w:t>copy</w:t>
      </w:r>
      <w:r w:rsidR="0084478D">
        <w:rPr>
          <w:rFonts w:ascii="Times New Roman" w:hAnsi="Times New Roman" w:cs="Times New Roman"/>
          <w:sz w:val="24"/>
          <w:szCs w:val="24"/>
        </w:rPr>
        <w:t xml:space="preserve"> and </w:t>
      </w:r>
      <w:r w:rsidR="00E5377D">
        <w:rPr>
          <w:rFonts w:ascii="Times New Roman" w:hAnsi="Times New Roman" w:cs="Times New Roman"/>
          <w:sz w:val="24"/>
          <w:szCs w:val="24"/>
        </w:rPr>
        <w:t xml:space="preserve">a </w:t>
      </w:r>
      <w:r w:rsidR="0084478D">
        <w:rPr>
          <w:rFonts w:ascii="Times New Roman" w:hAnsi="Times New Roman" w:cs="Times New Roman"/>
          <w:sz w:val="24"/>
          <w:szCs w:val="24"/>
        </w:rPr>
        <w:t>confidential envelope</w:t>
      </w:r>
      <w:r w:rsidR="00DF48F2">
        <w:rPr>
          <w:rFonts w:ascii="Times New Roman" w:hAnsi="Times New Roman" w:cs="Times New Roman"/>
          <w:sz w:val="24"/>
          <w:szCs w:val="24"/>
        </w:rPr>
        <w:t>.</w:t>
      </w:r>
      <w:r w:rsidR="008A1F0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8D9A25" w14:textId="49F62823" w:rsidR="00A21460" w:rsidRPr="006B5BCC" w:rsidRDefault="001F6F29" w:rsidP="001D71D1">
      <w:pPr>
        <w:spacing w:line="276" w:lineRule="auto"/>
        <w:jc w:val="center"/>
        <w:rPr>
          <w:rFonts w:cstheme="minorHAnsi"/>
          <w:b/>
          <w:bCs/>
          <w:color w:val="0563C1" w:themeColor="hyperlink"/>
          <w:u w:val="single"/>
        </w:rPr>
      </w:pPr>
      <w:r>
        <w:rPr>
          <w:rFonts w:cstheme="minorHAnsi"/>
          <w:b/>
          <w:bCs/>
          <w:noProof/>
          <w:color w:val="0563C1" w:themeColor="hyperlink"/>
          <w:u w:val="single"/>
        </w:rPr>
        <w:drawing>
          <wp:inline distT="0" distB="0" distL="0" distR="0" wp14:anchorId="01D96260" wp14:editId="2F9A013B">
            <wp:extent cx="1874520" cy="1691640"/>
            <wp:effectExtent l="133350" t="114300" r="144780" b="156210"/>
            <wp:docPr id="71703997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16916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F853B5C" w14:textId="7BE2BB06" w:rsidR="000822A7" w:rsidRPr="00AB6206" w:rsidRDefault="00406F14" w:rsidP="00AB620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B6206">
        <w:rPr>
          <w:rFonts w:ascii="Times New Roman" w:hAnsi="Times New Roman" w:cs="Times New Roman"/>
          <w:sz w:val="24"/>
          <w:szCs w:val="24"/>
        </w:rPr>
        <w:t>If using a printed copy,</w:t>
      </w:r>
      <w:r w:rsidR="00E5377D" w:rsidRPr="00AB6206">
        <w:rPr>
          <w:rFonts w:ascii="Times New Roman" w:hAnsi="Times New Roman" w:cs="Times New Roman"/>
          <w:sz w:val="24"/>
          <w:szCs w:val="24"/>
        </w:rPr>
        <w:t xml:space="preserve"> </w:t>
      </w:r>
      <w:r w:rsidR="00A267E3" w:rsidRPr="00AB6206">
        <w:rPr>
          <w:rFonts w:ascii="Times New Roman" w:hAnsi="Times New Roman" w:cs="Times New Roman"/>
          <w:sz w:val="24"/>
          <w:szCs w:val="24"/>
        </w:rPr>
        <w:t>t</w:t>
      </w:r>
      <w:r w:rsidR="005413E6" w:rsidRPr="00AB6206">
        <w:rPr>
          <w:rFonts w:ascii="Times New Roman" w:hAnsi="Times New Roman" w:cs="Times New Roman"/>
          <w:sz w:val="24"/>
          <w:szCs w:val="24"/>
        </w:rPr>
        <w:t xml:space="preserve">he sealed envelope can be returned to your </w:t>
      </w:r>
      <w:r w:rsidR="00FE54FC" w:rsidRPr="00AB6206">
        <w:rPr>
          <w:rFonts w:ascii="Times New Roman" w:hAnsi="Times New Roman" w:cs="Times New Roman"/>
          <w:sz w:val="24"/>
          <w:szCs w:val="24"/>
        </w:rPr>
        <w:t>child’s</w:t>
      </w:r>
      <w:r w:rsidR="001839F1" w:rsidRPr="00AB6206">
        <w:rPr>
          <w:rFonts w:ascii="Times New Roman" w:hAnsi="Times New Roman" w:cs="Times New Roman"/>
          <w:sz w:val="24"/>
          <w:szCs w:val="24"/>
        </w:rPr>
        <w:t xml:space="preserve"> special education case manager</w:t>
      </w:r>
      <w:r w:rsidR="003F0309" w:rsidRPr="00AB6206">
        <w:rPr>
          <w:rFonts w:ascii="Times New Roman" w:hAnsi="Times New Roman" w:cs="Times New Roman"/>
          <w:sz w:val="24"/>
          <w:szCs w:val="24"/>
        </w:rPr>
        <w:t>,</w:t>
      </w:r>
      <w:r w:rsidR="00156166" w:rsidRPr="00AB6206">
        <w:rPr>
          <w:rFonts w:ascii="Times New Roman" w:hAnsi="Times New Roman" w:cs="Times New Roman"/>
          <w:sz w:val="24"/>
          <w:szCs w:val="24"/>
        </w:rPr>
        <w:t xml:space="preserve"> and they will ensure it is sent to </w:t>
      </w:r>
      <w:r w:rsidR="00F46CCA" w:rsidRPr="00AB6206">
        <w:rPr>
          <w:rFonts w:ascii="Times New Roman" w:hAnsi="Times New Roman" w:cs="Times New Roman"/>
          <w:sz w:val="24"/>
          <w:szCs w:val="24"/>
        </w:rPr>
        <w:t>the appropriate location</w:t>
      </w:r>
      <w:r w:rsidR="001839F1" w:rsidRPr="00AB6206">
        <w:rPr>
          <w:rFonts w:ascii="Times New Roman" w:hAnsi="Times New Roman" w:cs="Times New Roman"/>
          <w:sz w:val="24"/>
          <w:szCs w:val="24"/>
        </w:rPr>
        <w:t xml:space="preserve">. </w:t>
      </w:r>
      <w:r w:rsidR="000602F1" w:rsidRPr="00AB6206">
        <w:rPr>
          <w:rFonts w:ascii="Times New Roman" w:hAnsi="Times New Roman" w:cs="Times New Roman"/>
          <w:sz w:val="24"/>
          <w:szCs w:val="24"/>
        </w:rPr>
        <w:t xml:space="preserve">You </w:t>
      </w:r>
      <w:r w:rsidR="005912BF" w:rsidRPr="00AB6206">
        <w:rPr>
          <w:rFonts w:ascii="Times New Roman" w:hAnsi="Times New Roman" w:cs="Times New Roman"/>
          <w:sz w:val="24"/>
          <w:szCs w:val="24"/>
        </w:rPr>
        <w:t>may also</w:t>
      </w:r>
      <w:r w:rsidR="000822A7" w:rsidRPr="00AB6206">
        <w:rPr>
          <w:rFonts w:ascii="Times New Roman" w:hAnsi="Times New Roman" w:cs="Times New Roman"/>
          <w:sz w:val="24"/>
          <w:szCs w:val="24"/>
        </w:rPr>
        <w:t xml:space="preserve"> </w:t>
      </w:r>
      <w:r w:rsidR="000602F1" w:rsidRPr="00AB6206">
        <w:rPr>
          <w:rFonts w:ascii="Times New Roman" w:hAnsi="Times New Roman" w:cs="Times New Roman"/>
          <w:sz w:val="24"/>
          <w:szCs w:val="24"/>
        </w:rPr>
        <w:t xml:space="preserve">mail the completed survey to </w:t>
      </w:r>
      <w:r w:rsidR="3D0D3280" w:rsidRPr="00AB6206">
        <w:rPr>
          <w:rFonts w:ascii="Times New Roman" w:hAnsi="Times New Roman" w:cs="Times New Roman"/>
          <w:sz w:val="24"/>
          <w:szCs w:val="24"/>
        </w:rPr>
        <w:t xml:space="preserve">the </w:t>
      </w:r>
      <w:r w:rsidR="000822A7" w:rsidRPr="00AB6206">
        <w:rPr>
          <w:rFonts w:ascii="Times New Roman" w:hAnsi="Times New Roman" w:cs="Times New Roman"/>
          <w:sz w:val="24"/>
          <w:szCs w:val="24"/>
        </w:rPr>
        <w:t>address below:</w:t>
      </w:r>
    </w:p>
    <w:p w14:paraId="15CA8BC5" w14:textId="77777777" w:rsidR="008D5504" w:rsidRPr="00AA16B1" w:rsidRDefault="008D5504" w:rsidP="7AFBEB0E">
      <w:pP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A16B1">
        <w:rPr>
          <w:rFonts w:ascii="Times New Roman" w:hAnsi="Times New Roman" w:cs="Times New Roman"/>
          <w:i/>
          <w:iCs/>
          <w:sz w:val="24"/>
          <w:szCs w:val="24"/>
        </w:rPr>
        <w:t>Human Development Institute</w:t>
      </w:r>
    </w:p>
    <w:p w14:paraId="1660C814" w14:textId="77777777" w:rsidR="008D5504" w:rsidRPr="00AA16B1" w:rsidRDefault="008D5504" w:rsidP="008D5504">
      <w:pP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A16B1">
        <w:rPr>
          <w:rFonts w:ascii="Times New Roman" w:hAnsi="Times New Roman" w:cs="Times New Roman"/>
          <w:i/>
          <w:iCs/>
          <w:sz w:val="24"/>
          <w:szCs w:val="24"/>
        </w:rPr>
        <w:t xml:space="preserve">c/o Tony </w:t>
      </w:r>
      <w:proofErr w:type="spellStart"/>
      <w:r w:rsidRPr="00AA16B1">
        <w:rPr>
          <w:rFonts w:ascii="Times New Roman" w:hAnsi="Times New Roman" w:cs="Times New Roman"/>
          <w:i/>
          <w:iCs/>
          <w:sz w:val="24"/>
          <w:szCs w:val="24"/>
        </w:rPr>
        <w:t>LoBianco</w:t>
      </w:r>
      <w:proofErr w:type="spellEnd"/>
    </w:p>
    <w:p w14:paraId="19E873FF" w14:textId="77777777" w:rsidR="008D5504" w:rsidRPr="00AA16B1" w:rsidRDefault="008D5504" w:rsidP="008D5504">
      <w:pP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A16B1">
        <w:rPr>
          <w:rFonts w:ascii="Times New Roman" w:hAnsi="Times New Roman" w:cs="Times New Roman"/>
          <w:i/>
          <w:iCs/>
          <w:sz w:val="24"/>
          <w:szCs w:val="24"/>
        </w:rPr>
        <w:t>126 Mineral Industries Building</w:t>
      </w:r>
    </w:p>
    <w:p w14:paraId="0DFE05C7" w14:textId="05B6B11E" w:rsidR="1EB72E1E" w:rsidRDefault="008D5504" w:rsidP="008D5504">
      <w:pP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A16B1">
        <w:rPr>
          <w:rFonts w:ascii="Times New Roman" w:hAnsi="Times New Roman" w:cs="Times New Roman"/>
          <w:i/>
          <w:iCs/>
          <w:sz w:val="24"/>
          <w:szCs w:val="24"/>
        </w:rPr>
        <w:lastRenderedPageBreak/>
        <w:t>Lexington, KY 40506</w:t>
      </w:r>
    </w:p>
    <w:p w14:paraId="68AB05A4" w14:textId="77777777" w:rsidR="008D5504" w:rsidRPr="004E3C21" w:rsidRDefault="008D5504" w:rsidP="008D5504">
      <w:pP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2E8D9A27" w14:textId="6C48DD6F" w:rsidR="00BD4882" w:rsidRPr="004E3C21" w:rsidRDefault="00AC3B7C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E3C21">
        <w:rPr>
          <w:rFonts w:ascii="Times New Roman" w:hAnsi="Times New Roman" w:cs="Times New Roman"/>
          <w:sz w:val="24"/>
          <w:szCs w:val="24"/>
        </w:rPr>
        <w:t>Only one parent</w:t>
      </w:r>
      <w:r w:rsidR="00024D63" w:rsidRPr="004E3C21">
        <w:rPr>
          <w:rFonts w:ascii="Times New Roman" w:hAnsi="Times New Roman" w:cs="Times New Roman"/>
          <w:sz w:val="24"/>
          <w:szCs w:val="24"/>
        </w:rPr>
        <w:t xml:space="preserve"> or guardian</w:t>
      </w:r>
      <w:r w:rsidR="009F0F18" w:rsidRPr="004E3C21">
        <w:rPr>
          <w:rFonts w:ascii="Times New Roman" w:hAnsi="Times New Roman" w:cs="Times New Roman"/>
          <w:sz w:val="24"/>
          <w:szCs w:val="24"/>
        </w:rPr>
        <w:t xml:space="preserve"> </w:t>
      </w:r>
      <w:r w:rsidRPr="004E3C21">
        <w:rPr>
          <w:rFonts w:ascii="Times New Roman" w:hAnsi="Times New Roman" w:cs="Times New Roman"/>
          <w:sz w:val="24"/>
          <w:szCs w:val="24"/>
        </w:rPr>
        <w:t xml:space="preserve">per student should complete this survey. However, if </w:t>
      </w:r>
      <w:r w:rsidR="00DD442E" w:rsidRPr="004E3C21">
        <w:rPr>
          <w:rFonts w:ascii="Times New Roman" w:hAnsi="Times New Roman" w:cs="Times New Roman"/>
          <w:sz w:val="24"/>
          <w:szCs w:val="24"/>
        </w:rPr>
        <w:t xml:space="preserve">you have more than one </w:t>
      </w:r>
      <w:r w:rsidRPr="004E3C21">
        <w:rPr>
          <w:rFonts w:ascii="Times New Roman" w:hAnsi="Times New Roman" w:cs="Times New Roman"/>
          <w:sz w:val="24"/>
          <w:szCs w:val="24"/>
        </w:rPr>
        <w:t xml:space="preserve">child with </w:t>
      </w:r>
      <w:r w:rsidR="00DD442E" w:rsidRPr="004E3C21">
        <w:rPr>
          <w:rFonts w:ascii="Times New Roman" w:hAnsi="Times New Roman" w:cs="Times New Roman"/>
          <w:sz w:val="24"/>
          <w:szCs w:val="24"/>
        </w:rPr>
        <w:t xml:space="preserve">an </w:t>
      </w:r>
      <w:r w:rsidRPr="004E3C21">
        <w:rPr>
          <w:rFonts w:ascii="Times New Roman" w:hAnsi="Times New Roman" w:cs="Times New Roman"/>
          <w:sz w:val="24"/>
          <w:szCs w:val="24"/>
        </w:rPr>
        <w:t>IEP</w:t>
      </w:r>
      <w:r w:rsidR="00DD442E" w:rsidRPr="004E3C21">
        <w:rPr>
          <w:rFonts w:ascii="Times New Roman" w:hAnsi="Times New Roman" w:cs="Times New Roman"/>
          <w:sz w:val="24"/>
          <w:szCs w:val="24"/>
        </w:rPr>
        <w:t>,</w:t>
      </w:r>
      <w:r w:rsidRPr="004E3C21">
        <w:rPr>
          <w:rFonts w:ascii="Times New Roman" w:hAnsi="Times New Roman" w:cs="Times New Roman"/>
          <w:sz w:val="24"/>
          <w:szCs w:val="24"/>
        </w:rPr>
        <w:t xml:space="preserve"> </w:t>
      </w:r>
      <w:r w:rsidR="00DD442E" w:rsidRPr="004E3C21">
        <w:rPr>
          <w:rFonts w:ascii="Times New Roman" w:hAnsi="Times New Roman" w:cs="Times New Roman"/>
          <w:sz w:val="24"/>
          <w:szCs w:val="24"/>
        </w:rPr>
        <w:t>please</w:t>
      </w:r>
      <w:r w:rsidRPr="004E3C21">
        <w:rPr>
          <w:rFonts w:ascii="Times New Roman" w:hAnsi="Times New Roman" w:cs="Times New Roman"/>
          <w:sz w:val="24"/>
          <w:szCs w:val="24"/>
        </w:rPr>
        <w:t xml:space="preserve"> complete the survey for each </w:t>
      </w:r>
      <w:r w:rsidR="00DD442E" w:rsidRPr="004E3C21">
        <w:rPr>
          <w:rFonts w:ascii="Times New Roman" w:hAnsi="Times New Roman" w:cs="Times New Roman"/>
          <w:sz w:val="24"/>
          <w:szCs w:val="24"/>
        </w:rPr>
        <w:t>of your children</w:t>
      </w:r>
      <w:r w:rsidRPr="004E3C21">
        <w:rPr>
          <w:rFonts w:ascii="Times New Roman" w:hAnsi="Times New Roman" w:cs="Times New Roman"/>
          <w:sz w:val="24"/>
          <w:szCs w:val="24"/>
        </w:rPr>
        <w:t>.</w:t>
      </w:r>
    </w:p>
    <w:p w14:paraId="2E8D9A28" w14:textId="4708533B" w:rsidR="007C5DAE" w:rsidRPr="004E3C21" w:rsidRDefault="00D23CED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E3C21">
        <w:rPr>
          <w:rFonts w:ascii="Times New Roman" w:hAnsi="Times New Roman" w:cs="Times New Roman"/>
          <w:sz w:val="24"/>
          <w:szCs w:val="24"/>
        </w:rPr>
        <w:t>Survey r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esults will be </w:t>
      </w:r>
      <w:r w:rsidR="00A37F90" w:rsidRPr="004E3C21">
        <w:rPr>
          <w:rFonts w:ascii="Times New Roman" w:hAnsi="Times New Roman" w:cs="Times New Roman"/>
          <w:sz w:val="24"/>
          <w:szCs w:val="24"/>
        </w:rPr>
        <w:t>carefully studied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 by the</w:t>
      </w:r>
      <w:r w:rsidR="00E133F2">
        <w:rPr>
          <w:rFonts w:ascii="Times New Roman" w:hAnsi="Times New Roman" w:cs="Times New Roman"/>
          <w:sz w:val="24"/>
          <w:szCs w:val="24"/>
        </w:rPr>
        <w:t xml:space="preserve"> KDE and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 the Human Development Institute </w:t>
      </w:r>
      <w:r w:rsidR="00CE1217" w:rsidRPr="004E3C21">
        <w:rPr>
          <w:rFonts w:ascii="Times New Roman" w:hAnsi="Times New Roman" w:cs="Times New Roman"/>
          <w:sz w:val="24"/>
          <w:szCs w:val="24"/>
        </w:rPr>
        <w:t xml:space="preserve">(HDI) </w:t>
      </w:r>
      <w:r w:rsidR="00BD4882" w:rsidRPr="004E3C21">
        <w:rPr>
          <w:rFonts w:ascii="Times New Roman" w:hAnsi="Times New Roman" w:cs="Times New Roman"/>
          <w:sz w:val="24"/>
          <w:szCs w:val="24"/>
        </w:rPr>
        <w:t>at the University of Kentucky</w:t>
      </w:r>
      <w:r w:rsidR="00CE1217" w:rsidRPr="004E3C21">
        <w:rPr>
          <w:rFonts w:ascii="Times New Roman" w:hAnsi="Times New Roman" w:cs="Times New Roman"/>
          <w:sz w:val="24"/>
          <w:szCs w:val="24"/>
        </w:rPr>
        <w:t xml:space="preserve"> (UK)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 and reported</w:t>
      </w:r>
      <w:r w:rsidR="004E3C21">
        <w:rPr>
          <w:rFonts w:ascii="Times New Roman" w:hAnsi="Times New Roman" w:cs="Times New Roman"/>
          <w:sz w:val="24"/>
          <w:szCs w:val="24"/>
        </w:rPr>
        <w:t xml:space="preserve"> </w:t>
      </w:r>
      <w:r w:rsidR="00DA61ED" w:rsidRPr="004E3C21">
        <w:rPr>
          <w:rFonts w:ascii="Times New Roman" w:hAnsi="Times New Roman" w:cs="Times New Roman"/>
          <w:sz w:val="24"/>
          <w:szCs w:val="24"/>
        </w:rPr>
        <w:t xml:space="preserve">to the </w:t>
      </w:r>
      <w:r w:rsidR="00375DAA" w:rsidRPr="004E3C21">
        <w:rPr>
          <w:rFonts w:ascii="Times New Roman" w:hAnsi="Times New Roman" w:cs="Times New Roman"/>
          <w:sz w:val="24"/>
          <w:szCs w:val="24"/>
        </w:rPr>
        <w:t>Office of Special Education Programs (OSEP)</w:t>
      </w:r>
      <w:r w:rsidR="007C5DAE" w:rsidRPr="004E3C21">
        <w:rPr>
          <w:rFonts w:ascii="Times New Roman" w:hAnsi="Times New Roman" w:cs="Times New Roman"/>
          <w:sz w:val="24"/>
          <w:szCs w:val="24"/>
        </w:rPr>
        <w:t xml:space="preserve">. </w:t>
      </w:r>
      <w:r w:rsidR="00367460" w:rsidRPr="004E3C21">
        <w:rPr>
          <w:rFonts w:ascii="Times New Roman" w:hAnsi="Times New Roman" w:cs="Times New Roman"/>
          <w:sz w:val="24"/>
          <w:szCs w:val="24"/>
        </w:rPr>
        <w:t xml:space="preserve">The </w:t>
      </w:r>
      <w:r w:rsidR="00F53CFB" w:rsidRPr="004E3C21">
        <w:rPr>
          <w:rFonts w:ascii="Times New Roman" w:hAnsi="Times New Roman" w:cs="Times New Roman"/>
          <w:sz w:val="24"/>
          <w:szCs w:val="24"/>
        </w:rPr>
        <w:t xml:space="preserve">results will </w:t>
      </w:r>
      <w:r w:rsidR="00053B48">
        <w:rPr>
          <w:rFonts w:ascii="Times New Roman" w:hAnsi="Times New Roman" w:cs="Times New Roman"/>
          <w:sz w:val="24"/>
          <w:szCs w:val="24"/>
        </w:rPr>
        <w:t>help us</w:t>
      </w:r>
      <w:r w:rsidR="00077C42" w:rsidRPr="004E3C21">
        <w:rPr>
          <w:rFonts w:ascii="Times New Roman" w:hAnsi="Times New Roman" w:cs="Times New Roman"/>
          <w:sz w:val="24"/>
          <w:szCs w:val="24"/>
        </w:rPr>
        <w:t xml:space="preserve"> further understand</w:t>
      </w:r>
      <w:r w:rsidR="007C5DAE" w:rsidRPr="004E3C21">
        <w:rPr>
          <w:rFonts w:ascii="Times New Roman" w:hAnsi="Times New Roman" w:cs="Times New Roman"/>
          <w:sz w:val="24"/>
          <w:szCs w:val="24"/>
        </w:rPr>
        <w:t xml:space="preserve"> </w:t>
      </w:r>
      <w:r w:rsidR="007A7728" w:rsidRPr="004E3C21">
        <w:rPr>
          <w:rFonts w:ascii="Times New Roman" w:hAnsi="Times New Roman" w:cs="Times New Roman"/>
          <w:sz w:val="24"/>
          <w:szCs w:val="24"/>
        </w:rPr>
        <w:t>what supports parents and districts may need to ensure</w:t>
      </w:r>
      <w:r w:rsidR="004E3C21">
        <w:rPr>
          <w:rFonts w:ascii="Times New Roman" w:hAnsi="Times New Roman" w:cs="Times New Roman"/>
          <w:sz w:val="24"/>
          <w:szCs w:val="24"/>
        </w:rPr>
        <w:t xml:space="preserve"> </w:t>
      </w:r>
      <w:r w:rsidR="00341ACA">
        <w:rPr>
          <w:rFonts w:ascii="Times New Roman" w:hAnsi="Times New Roman" w:cs="Times New Roman"/>
          <w:sz w:val="24"/>
          <w:szCs w:val="24"/>
        </w:rPr>
        <w:t>meaningful parent</w:t>
      </w:r>
      <w:r w:rsidR="007A7728" w:rsidRPr="004E3C21">
        <w:rPr>
          <w:rFonts w:ascii="Times New Roman" w:hAnsi="Times New Roman" w:cs="Times New Roman"/>
          <w:sz w:val="24"/>
          <w:szCs w:val="24"/>
        </w:rPr>
        <w:t xml:space="preserve"> and </w:t>
      </w:r>
      <w:r w:rsidR="00341ACA">
        <w:rPr>
          <w:rFonts w:ascii="Times New Roman" w:hAnsi="Times New Roman" w:cs="Times New Roman"/>
          <w:sz w:val="24"/>
          <w:szCs w:val="24"/>
        </w:rPr>
        <w:t>family engagement</w:t>
      </w:r>
      <w:r w:rsidR="007A7728" w:rsidRPr="004E3C21">
        <w:rPr>
          <w:rFonts w:ascii="Times New Roman" w:hAnsi="Times New Roman" w:cs="Times New Roman"/>
          <w:sz w:val="24"/>
          <w:szCs w:val="24"/>
        </w:rPr>
        <w:t xml:space="preserve"> in special education</w:t>
      </w:r>
      <w:r w:rsidR="007C5DAE" w:rsidRPr="004E3C21">
        <w:rPr>
          <w:rFonts w:ascii="Times New Roman" w:hAnsi="Times New Roman" w:cs="Times New Roman"/>
          <w:sz w:val="24"/>
          <w:szCs w:val="24"/>
        </w:rPr>
        <w:t>.</w:t>
      </w:r>
      <w:r w:rsidR="00BD4882" w:rsidRPr="004E3C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8D9A29" w14:textId="1B407436" w:rsidR="00FB5EC8" w:rsidRPr="004E3C21" w:rsidRDefault="00BD4882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E3C21">
        <w:rPr>
          <w:rFonts w:ascii="Times New Roman" w:hAnsi="Times New Roman" w:cs="Times New Roman"/>
          <w:sz w:val="24"/>
          <w:szCs w:val="24"/>
        </w:rPr>
        <w:t xml:space="preserve">The deadline for completing this important </w:t>
      </w:r>
      <w:r w:rsidRPr="00AA16B1">
        <w:rPr>
          <w:rFonts w:ascii="Times New Roman" w:hAnsi="Times New Roman" w:cs="Times New Roman"/>
          <w:sz w:val="24"/>
          <w:szCs w:val="24"/>
        </w:rPr>
        <w:t xml:space="preserve">survey is </w:t>
      </w:r>
      <w:r w:rsidR="00923AD6" w:rsidRPr="00AA16B1"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="0058524F" w:rsidRPr="00AA16B1">
        <w:rPr>
          <w:rFonts w:ascii="Times New Roman" w:hAnsi="Times New Roman" w:cs="Times New Roman"/>
          <w:b/>
          <w:bCs/>
          <w:sz w:val="24"/>
          <w:szCs w:val="24"/>
        </w:rPr>
        <w:t>une 30, 202</w:t>
      </w:r>
      <w:r w:rsidR="00B80648" w:rsidRPr="00AA16B1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840CEA" w:rsidRPr="00AA16B1">
        <w:rPr>
          <w:rFonts w:ascii="Times New Roman" w:hAnsi="Times New Roman" w:cs="Times New Roman"/>
          <w:sz w:val="24"/>
          <w:szCs w:val="24"/>
        </w:rPr>
        <w:t>.</w:t>
      </w:r>
      <w:r w:rsidR="000A00EA" w:rsidRPr="00AA16B1">
        <w:rPr>
          <w:rFonts w:ascii="Times New Roman" w:hAnsi="Times New Roman" w:cs="Times New Roman"/>
          <w:sz w:val="24"/>
          <w:szCs w:val="24"/>
        </w:rPr>
        <w:t xml:space="preserve"> </w:t>
      </w:r>
      <w:r w:rsidR="00F21BAF" w:rsidRPr="00AA16B1">
        <w:rPr>
          <w:rFonts w:ascii="Times New Roman" w:hAnsi="Times New Roman" w:cs="Times New Roman"/>
          <w:sz w:val="24"/>
          <w:szCs w:val="24"/>
        </w:rPr>
        <w:t>If you</w:t>
      </w:r>
      <w:r w:rsidR="00F21BAF" w:rsidRPr="004E3C21">
        <w:rPr>
          <w:rFonts w:ascii="Times New Roman" w:hAnsi="Times New Roman" w:cs="Times New Roman"/>
          <w:sz w:val="24"/>
          <w:szCs w:val="24"/>
        </w:rPr>
        <w:t xml:space="preserve"> have any questions or need assistance, please </w:t>
      </w:r>
      <w:r w:rsidR="0024398A">
        <w:rPr>
          <w:rFonts w:ascii="Times New Roman" w:hAnsi="Times New Roman" w:cs="Times New Roman"/>
          <w:sz w:val="24"/>
          <w:szCs w:val="24"/>
        </w:rPr>
        <w:t xml:space="preserve">Beth Morgan-Cook at </w:t>
      </w:r>
      <w:hyperlink r:id="rId11" w:history="1">
        <w:r w:rsidR="00A21389" w:rsidRPr="00F35F3A">
          <w:rPr>
            <w:rStyle w:val="Hyperlink"/>
            <w:rFonts w:ascii="Times New Roman" w:hAnsi="Times New Roman" w:cs="Times New Roman"/>
            <w:sz w:val="24"/>
            <w:szCs w:val="24"/>
          </w:rPr>
          <w:t>beth.morgan-cook@anderson.kyschools.us</w:t>
        </w:r>
      </w:hyperlink>
      <w:r w:rsidR="0024398A">
        <w:rPr>
          <w:rFonts w:ascii="Times New Roman" w:hAnsi="Times New Roman" w:cs="Times New Roman"/>
          <w:sz w:val="24"/>
          <w:szCs w:val="24"/>
        </w:rPr>
        <w:t>.</w:t>
      </w:r>
      <w:r w:rsidR="0076694B" w:rsidRPr="004E3C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68337E" w14:textId="2208192B" w:rsidR="004E3C21" w:rsidRDefault="003010CF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E3C21">
        <w:rPr>
          <w:rFonts w:ascii="Times New Roman" w:hAnsi="Times New Roman" w:cs="Times New Roman"/>
          <w:sz w:val="24"/>
          <w:szCs w:val="24"/>
        </w:rPr>
        <w:t>Thank you for your help.</w:t>
      </w:r>
    </w:p>
    <w:p w14:paraId="14181062" w14:textId="7196FB29" w:rsidR="004E3C21" w:rsidRDefault="004E3C21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E8D9A2C" w14:textId="0DBC0CB6" w:rsidR="0010481E" w:rsidRDefault="0024398A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h A. Morgan-Cook</w:t>
      </w:r>
    </w:p>
    <w:p w14:paraId="789C3FD6" w14:textId="76B433AD" w:rsidR="0024398A" w:rsidRPr="004E3C21" w:rsidRDefault="0024398A" w:rsidP="0021025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rector of Special Education </w:t>
      </w:r>
    </w:p>
    <w:sectPr w:rsidR="0024398A" w:rsidRPr="004E3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8D7401"/>
    <w:multiLevelType w:val="hybridMultilevel"/>
    <w:tmpl w:val="285A8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8525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jM0NjawMDS1MDdT0lEKTi0uzszPAykwMq8FAOTJqMgtAAAA"/>
  </w:docVars>
  <w:rsids>
    <w:rsidRoot w:val="00BD4882"/>
    <w:rsid w:val="00001366"/>
    <w:rsid w:val="00006B26"/>
    <w:rsid w:val="00020B83"/>
    <w:rsid w:val="00024D63"/>
    <w:rsid w:val="00024DD8"/>
    <w:rsid w:val="00050530"/>
    <w:rsid w:val="00053B48"/>
    <w:rsid w:val="00055EBB"/>
    <w:rsid w:val="00056048"/>
    <w:rsid w:val="000602F1"/>
    <w:rsid w:val="0006697A"/>
    <w:rsid w:val="0006769A"/>
    <w:rsid w:val="00077C42"/>
    <w:rsid w:val="000822A7"/>
    <w:rsid w:val="000A00EA"/>
    <w:rsid w:val="000C2A77"/>
    <w:rsid w:val="000C5BB5"/>
    <w:rsid w:val="000D17BC"/>
    <w:rsid w:val="0010481E"/>
    <w:rsid w:val="00123E37"/>
    <w:rsid w:val="0014062C"/>
    <w:rsid w:val="00154A86"/>
    <w:rsid w:val="00156166"/>
    <w:rsid w:val="00161B8D"/>
    <w:rsid w:val="0016202C"/>
    <w:rsid w:val="00170ADB"/>
    <w:rsid w:val="00171884"/>
    <w:rsid w:val="00175BA4"/>
    <w:rsid w:val="001838E6"/>
    <w:rsid w:val="001839F1"/>
    <w:rsid w:val="00195BD5"/>
    <w:rsid w:val="001B5144"/>
    <w:rsid w:val="001C1309"/>
    <w:rsid w:val="001D71D1"/>
    <w:rsid w:val="001E2181"/>
    <w:rsid w:val="001E57EA"/>
    <w:rsid w:val="001F6F29"/>
    <w:rsid w:val="002010F1"/>
    <w:rsid w:val="0021025F"/>
    <w:rsid w:val="0023281F"/>
    <w:rsid w:val="002348B7"/>
    <w:rsid w:val="00236DE8"/>
    <w:rsid w:val="0024398A"/>
    <w:rsid w:val="002516EC"/>
    <w:rsid w:val="0025483F"/>
    <w:rsid w:val="00265043"/>
    <w:rsid w:val="0027654C"/>
    <w:rsid w:val="00276834"/>
    <w:rsid w:val="0028176B"/>
    <w:rsid w:val="00284B96"/>
    <w:rsid w:val="00294359"/>
    <w:rsid w:val="002B732C"/>
    <w:rsid w:val="002D0996"/>
    <w:rsid w:val="002E44EA"/>
    <w:rsid w:val="003010CF"/>
    <w:rsid w:val="00305099"/>
    <w:rsid w:val="00321B2C"/>
    <w:rsid w:val="003236C9"/>
    <w:rsid w:val="00326701"/>
    <w:rsid w:val="00330C80"/>
    <w:rsid w:val="00332F16"/>
    <w:rsid w:val="00341ACA"/>
    <w:rsid w:val="00344BEF"/>
    <w:rsid w:val="003517E9"/>
    <w:rsid w:val="003536C4"/>
    <w:rsid w:val="00355901"/>
    <w:rsid w:val="003577AB"/>
    <w:rsid w:val="00360FCA"/>
    <w:rsid w:val="003615C8"/>
    <w:rsid w:val="00367460"/>
    <w:rsid w:val="00367E06"/>
    <w:rsid w:val="00375DAA"/>
    <w:rsid w:val="00391456"/>
    <w:rsid w:val="00392D1B"/>
    <w:rsid w:val="003B40A1"/>
    <w:rsid w:val="003B5E0B"/>
    <w:rsid w:val="003D79F2"/>
    <w:rsid w:val="003E5ED4"/>
    <w:rsid w:val="003E6896"/>
    <w:rsid w:val="003F0309"/>
    <w:rsid w:val="003F1D69"/>
    <w:rsid w:val="003F3A2D"/>
    <w:rsid w:val="003F7FD6"/>
    <w:rsid w:val="004067F4"/>
    <w:rsid w:val="00406F14"/>
    <w:rsid w:val="00422A80"/>
    <w:rsid w:val="004240B0"/>
    <w:rsid w:val="004246E9"/>
    <w:rsid w:val="00433638"/>
    <w:rsid w:val="00443493"/>
    <w:rsid w:val="00446E0B"/>
    <w:rsid w:val="0045022B"/>
    <w:rsid w:val="00453FC0"/>
    <w:rsid w:val="004725D5"/>
    <w:rsid w:val="0048304E"/>
    <w:rsid w:val="00487595"/>
    <w:rsid w:val="004A0404"/>
    <w:rsid w:val="004A206F"/>
    <w:rsid w:val="004C1335"/>
    <w:rsid w:val="004C150B"/>
    <w:rsid w:val="004E3C21"/>
    <w:rsid w:val="004E6D99"/>
    <w:rsid w:val="004F7AC6"/>
    <w:rsid w:val="00500B60"/>
    <w:rsid w:val="00501022"/>
    <w:rsid w:val="005062C3"/>
    <w:rsid w:val="00513ECB"/>
    <w:rsid w:val="005277BE"/>
    <w:rsid w:val="005312E9"/>
    <w:rsid w:val="005413E6"/>
    <w:rsid w:val="00550418"/>
    <w:rsid w:val="0056124A"/>
    <w:rsid w:val="00573ED6"/>
    <w:rsid w:val="0058524F"/>
    <w:rsid w:val="005912BF"/>
    <w:rsid w:val="005B31D5"/>
    <w:rsid w:val="005B4E88"/>
    <w:rsid w:val="005B6437"/>
    <w:rsid w:val="005C44F1"/>
    <w:rsid w:val="005E4132"/>
    <w:rsid w:val="005E5971"/>
    <w:rsid w:val="005E63D9"/>
    <w:rsid w:val="005E77CB"/>
    <w:rsid w:val="005E77E5"/>
    <w:rsid w:val="005E7939"/>
    <w:rsid w:val="005F0AD0"/>
    <w:rsid w:val="00610025"/>
    <w:rsid w:val="00615259"/>
    <w:rsid w:val="00621905"/>
    <w:rsid w:val="0065743B"/>
    <w:rsid w:val="0066489D"/>
    <w:rsid w:val="00665BF2"/>
    <w:rsid w:val="0067623F"/>
    <w:rsid w:val="006A1A50"/>
    <w:rsid w:val="006A5474"/>
    <w:rsid w:val="006B1184"/>
    <w:rsid w:val="006B5BCC"/>
    <w:rsid w:val="006C0919"/>
    <w:rsid w:val="006C4BA2"/>
    <w:rsid w:val="006C6984"/>
    <w:rsid w:val="006D2BCD"/>
    <w:rsid w:val="006D4A83"/>
    <w:rsid w:val="006E124E"/>
    <w:rsid w:val="006E7E5E"/>
    <w:rsid w:val="00705FEA"/>
    <w:rsid w:val="00723925"/>
    <w:rsid w:val="00736097"/>
    <w:rsid w:val="00742159"/>
    <w:rsid w:val="00744509"/>
    <w:rsid w:val="00744CAD"/>
    <w:rsid w:val="0075587A"/>
    <w:rsid w:val="00760492"/>
    <w:rsid w:val="0076694B"/>
    <w:rsid w:val="00772E7E"/>
    <w:rsid w:val="007A23C8"/>
    <w:rsid w:val="007A7728"/>
    <w:rsid w:val="007B210F"/>
    <w:rsid w:val="007B46C7"/>
    <w:rsid w:val="007B4ABF"/>
    <w:rsid w:val="007B6572"/>
    <w:rsid w:val="007C5CB8"/>
    <w:rsid w:val="007C5DAE"/>
    <w:rsid w:val="007D43D2"/>
    <w:rsid w:val="007D6D1C"/>
    <w:rsid w:val="007E3142"/>
    <w:rsid w:val="00804A00"/>
    <w:rsid w:val="0081079D"/>
    <w:rsid w:val="00820D0D"/>
    <w:rsid w:val="0082222E"/>
    <w:rsid w:val="00823661"/>
    <w:rsid w:val="00825358"/>
    <w:rsid w:val="00832C56"/>
    <w:rsid w:val="00840CEA"/>
    <w:rsid w:val="008430B0"/>
    <w:rsid w:val="0084478D"/>
    <w:rsid w:val="008475D6"/>
    <w:rsid w:val="00872BED"/>
    <w:rsid w:val="00873F3E"/>
    <w:rsid w:val="00895B9C"/>
    <w:rsid w:val="008A1F0E"/>
    <w:rsid w:val="008A5CF4"/>
    <w:rsid w:val="008B3CE7"/>
    <w:rsid w:val="008B419C"/>
    <w:rsid w:val="008C03D9"/>
    <w:rsid w:val="008C112C"/>
    <w:rsid w:val="008C339D"/>
    <w:rsid w:val="008D33AF"/>
    <w:rsid w:val="008D5504"/>
    <w:rsid w:val="008E694B"/>
    <w:rsid w:val="008F27CD"/>
    <w:rsid w:val="00902283"/>
    <w:rsid w:val="0091317E"/>
    <w:rsid w:val="009158CE"/>
    <w:rsid w:val="00916F88"/>
    <w:rsid w:val="00917F78"/>
    <w:rsid w:val="00923AD6"/>
    <w:rsid w:val="00926E0C"/>
    <w:rsid w:val="0093471A"/>
    <w:rsid w:val="00935EFC"/>
    <w:rsid w:val="009479C2"/>
    <w:rsid w:val="00961B0A"/>
    <w:rsid w:val="00962D31"/>
    <w:rsid w:val="009929FC"/>
    <w:rsid w:val="00992F6F"/>
    <w:rsid w:val="00996A23"/>
    <w:rsid w:val="009A3E3E"/>
    <w:rsid w:val="009A576B"/>
    <w:rsid w:val="009B28C4"/>
    <w:rsid w:val="009C0A77"/>
    <w:rsid w:val="009C6DA0"/>
    <w:rsid w:val="009C7C79"/>
    <w:rsid w:val="009D3A7D"/>
    <w:rsid w:val="009D69B9"/>
    <w:rsid w:val="009F0F18"/>
    <w:rsid w:val="009F461A"/>
    <w:rsid w:val="009F64A7"/>
    <w:rsid w:val="00A06089"/>
    <w:rsid w:val="00A138CA"/>
    <w:rsid w:val="00A21389"/>
    <w:rsid w:val="00A21460"/>
    <w:rsid w:val="00A267E3"/>
    <w:rsid w:val="00A26B40"/>
    <w:rsid w:val="00A37F90"/>
    <w:rsid w:val="00A43FB6"/>
    <w:rsid w:val="00A55B77"/>
    <w:rsid w:val="00A62012"/>
    <w:rsid w:val="00A646A1"/>
    <w:rsid w:val="00A80078"/>
    <w:rsid w:val="00A812BC"/>
    <w:rsid w:val="00A85B84"/>
    <w:rsid w:val="00A9041A"/>
    <w:rsid w:val="00A9042C"/>
    <w:rsid w:val="00A95963"/>
    <w:rsid w:val="00A975B1"/>
    <w:rsid w:val="00AA16B1"/>
    <w:rsid w:val="00AA1CB9"/>
    <w:rsid w:val="00AA1EFC"/>
    <w:rsid w:val="00AB1CDE"/>
    <w:rsid w:val="00AB1FB4"/>
    <w:rsid w:val="00AB4519"/>
    <w:rsid w:val="00AB5E20"/>
    <w:rsid w:val="00AB6206"/>
    <w:rsid w:val="00AB6A73"/>
    <w:rsid w:val="00AC166C"/>
    <w:rsid w:val="00AC3B7C"/>
    <w:rsid w:val="00AC6692"/>
    <w:rsid w:val="00AC781D"/>
    <w:rsid w:val="00AC78F1"/>
    <w:rsid w:val="00AD2510"/>
    <w:rsid w:val="00AD3B20"/>
    <w:rsid w:val="00AE28F3"/>
    <w:rsid w:val="00AF5D31"/>
    <w:rsid w:val="00B015D2"/>
    <w:rsid w:val="00B27CD5"/>
    <w:rsid w:val="00B35555"/>
    <w:rsid w:val="00B42CF6"/>
    <w:rsid w:val="00B469C6"/>
    <w:rsid w:val="00B47653"/>
    <w:rsid w:val="00B53825"/>
    <w:rsid w:val="00B73D59"/>
    <w:rsid w:val="00B74A3B"/>
    <w:rsid w:val="00B80648"/>
    <w:rsid w:val="00B85CBD"/>
    <w:rsid w:val="00B87012"/>
    <w:rsid w:val="00BA2A1A"/>
    <w:rsid w:val="00BB67FD"/>
    <w:rsid w:val="00BB7614"/>
    <w:rsid w:val="00BC226B"/>
    <w:rsid w:val="00BC3299"/>
    <w:rsid w:val="00BC6980"/>
    <w:rsid w:val="00BD4882"/>
    <w:rsid w:val="00BE2367"/>
    <w:rsid w:val="00BF00F4"/>
    <w:rsid w:val="00BF7AF0"/>
    <w:rsid w:val="00C12767"/>
    <w:rsid w:val="00C168F6"/>
    <w:rsid w:val="00C22020"/>
    <w:rsid w:val="00C33222"/>
    <w:rsid w:val="00C35FC4"/>
    <w:rsid w:val="00C418E0"/>
    <w:rsid w:val="00C5307D"/>
    <w:rsid w:val="00C53160"/>
    <w:rsid w:val="00C552E9"/>
    <w:rsid w:val="00C555D2"/>
    <w:rsid w:val="00C57350"/>
    <w:rsid w:val="00C57561"/>
    <w:rsid w:val="00C646E3"/>
    <w:rsid w:val="00C74497"/>
    <w:rsid w:val="00C85F2F"/>
    <w:rsid w:val="00C90EE1"/>
    <w:rsid w:val="00C93BE7"/>
    <w:rsid w:val="00CA7513"/>
    <w:rsid w:val="00CA7AB9"/>
    <w:rsid w:val="00CB6D45"/>
    <w:rsid w:val="00CC2E7F"/>
    <w:rsid w:val="00CC6108"/>
    <w:rsid w:val="00CE1217"/>
    <w:rsid w:val="00CF13DD"/>
    <w:rsid w:val="00D23CED"/>
    <w:rsid w:val="00D44FF0"/>
    <w:rsid w:val="00D53EE0"/>
    <w:rsid w:val="00D5431A"/>
    <w:rsid w:val="00D562ED"/>
    <w:rsid w:val="00D72377"/>
    <w:rsid w:val="00D8370A"/>
    <w:rsid w:val="00D8370F"/>
    <w:rsid w:val="00DA61ED"/>
    <w:rsid w:val="00DB36C7"/>
    <w:rsid w:val="00DB77E3"/>
    <w:rsid w:val="00DC39C3"/>
    <w:rsid w:val="00DC3A88"/>
    <w:rsid w:val="00DC7193"/>
    <w:rsid w:val="00DC748D"/>
    <w:rsid w:val="00DC75CD"/>
    <w:rsid w:val="00DD2EF6"/>
    <w:rsid w:val="00DD442E"/>
    <w:rsid w:val="00DE2AAF"/>
    <w:rsid w:val="00DF48F2"/>
    <w:rsid w:val="00E01FBC"/>
    <w:rsid w:val="00E04BC8"/>
    <w:rsid w:val="00E1154C"/>
    <w:rsid w:val="00E133F2"/>
    <w:rsid w:val="00E15D97"/>
    <w:rsid w:val="00E20979"/>
    <w:rsid w:val="00E223F5"/>
    <w:rsid w:val="00E256DB"/>
    <w:rsid w:val="00E325EC"/>
    <w:rsid w:val="00E36E13"/>
    <w:rsid w:val="00E5377D"/>
    <w:rsid w:val="00E63ED3"/>
    <w:rsid w:val="00E705C7"/>
    <w:rsid w:val="00E865BB"/>
    <w:rsid w:val="00EC327D"/>
    <w:rsid w:val="00ED5CE7"/>
    <w:rsid w:val="00EE4B6F"/>
    <w:rsid w:val="00EE55B3"/>
    <w:rsid w:val="00EF30D2"/>
    <w:rsid w:val="00F02F03"/>
    <w:rsid w:val="00F039D1"/>
    <w:rsid w:val="00F06DF0"/>
    <w:rsid w:val="00F17ACF"/>
    <w:rsid w:val="00F21176"/>
    <w:rsid w:val="00F21BAF"/>
    <w:rsid w:val="00F25D56"/>
    <w:rsid w:val="00F41B06"/>
    <w:rsid w:val="00F46CCA"/>
    <w:rsid w:val="00F51171"/>
    <w:rsid w:val="00F53CFB"/>
    <w:rsid w:val="00F545DB"/>
    <w:rsid w:val="00F555E4"/>
    <w:rsid w:val="00F56C11"/>
    <w:rsid w:val="00F61DE6"/>
    <w:rsid w:val="00F62056"/>
    <w:rsid w:val="00F71289"/>
    <w:rsid w:val="00F74D88"/>
    <w:rsid w:val="00F812F4"/>
    <w:rsid w:val="00F91403"/>
    <w:rsid w:val="00F971D9"/>
    <w:rsid w:val="00FA2CB4"/>
    <w:rsid w:val="00FB5D49"/>
    <w:rsid w:val="00FB5EC8"/>
    <w:rsid w:val="00FE54FC"/>
    <w:rsid w:val="00FF3FEA"/>
    <w:rsid w:val="010FFCA2"/>
    <w:rsid w:val="02ABCD03"/>
    <w:rsid w:val="091B0E87"/>
    <w:rsid w:val="0D0539F3"/>
    <w:rsid w:val="0F4917C2"/>
    <w:rsid w:val="15C046CC"/>
    <w:rsid w:val="18B755A2"/>
    <w:rsid w:val="1D023560"/>
    <w:rsid w:val="1EB72E1E"/>
    <w:rsid w:val="1EDF3E0A"/>
    <w:rsid w:val="2096C67E"/>
    <w:rsid w:val="224DF4E3"/>
    <w:rsid w:val="229EC9D4"/>
    <w:rsid w:val="2B15B3A4"/>
    <w:rsid w:val="2B743797"/>
    <w:rsid w:val="2F1C6B09"/>
    <w:rsid w:val="352B5895"/>
    <w:rsid w:val="36C728F6"/>
    <w:rsid w:val="3C9E69D6"/>
    <w:rsid w:val="3D0D3280"/>
    <w:rsid w:val="3DA762CC"/>
    <w:rsid w:val="40860F41"/>
    <w:rsid w:val="4574A496"/>
    <w:rsid w:val="45AA77F3"/>
    <w:rsid w:val="49587D14"/>
    <w:rsid w:val="4C8B5879"/>
    <w:rsid w:val="4EF3823E"/>
    <w:rsid w:val="557B3494"/>
    <w:rsid w:val="58D28B77"/>
    <w:rsid w:val="5D4C24FA"/>
    <w:rsid w:val="6BAB4D30"/>
    <w:rsid w:val="7179D659"/>
    <w:rsid w:val="7AFBE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8D9A21"/>
  <w15:chartTrackingRefBased/>
  <w15:docId w15:val="{B24C5ED8-1457-4E29-9EA5-8355FCBB3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88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812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488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812F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EE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B5EC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38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38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38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38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38E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20B8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8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E77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84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eth.morgan-cook@anderson.kyschools.us" TargetMode="Externa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hyperlink" Target="https://www.kypso.org/par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A2E31649164409BC1D902334005D3" ma:contentTypeVersion="17" ma:contentTypeDescription="Create a new document." ma:contentTypeScope="" ma:versionID="67a0deb26385853f8d81b67ee090f41e">
  <xsd:schema xmlns:xsd="http://www.w3.org/2001/XMLSchema" xmlns:xs="http://www.w3.org/2001/XMLSchema" xmlns:p="http://schemas.microsoft.com/office/2006/metadata/properties" xmlns:ns2="fdf4ccc4-4c04-4858-b124-039be1bbc4bc" xmlns:ns3="176e729e-ce78-4f74-9d79-21e5ff471b91" targetNamespace="http://schemas.microsoft.com/office/2006/metadata/properties" ma:root="true" ma:fieldsID="8c963a7bfcd2dbe24580f3a5ed5b7313" ns2:_="" ns3:_="">
    <xsd:import namespace="fdf4ccc4-4c04-4858-b124-039be1bbc4bc"/>
    <xsd:import namespace="176e729e-ce78-4f74-9d79-21e5ff471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4ccc4-4c04-4858-b124-039be1bbc4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560d88b-9459-45c3-8a30-9c03b99f5b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6e729e-ce78-4f74-9d79-21e5ff471b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968e6f-8f60-4618-878a-769ef0cb594a}" ma:internalName="TaxCatchAll" ma:showField="CatchAllData" ma:web="176e729e-ce78-4f74-9d79-21e5ff471b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df4ccc4-4c04-4858-b124-039be1bbc4bc">
      <Terms xmlns="http://schemas.microsoft.com/office/infopath/2007/PartnerControls"/>
    </lcf76f155ced4ddcb4097134ff3c332f>
    <TaxCatchAll xmlns="176e729e-ce78-4f74-9d79-21e5ff471b9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0CEB0A-9E94-4A51-8F53-E7D3D46579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f4ccc4-4c04-4858-b124-039be1bbc4bc"/>
    <ds:schemaRef ds:uri="176e729e-ce78-4f74-9d79-21e5ff471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1E3BD4-9EE0-4E82-970B-ECE908B8739D}">
  <ds:schemaRefs>
    <ds:schemaRef ds:uri="http://schemas.microsoft.com/office/2006/metadata/properties"/>
    <ds:schemaRef ds:uri="http://schemas.microsoft.com/office/infopath/2007/PartnerControls"/>
    <ds:schemaRef ds:uri="fdf4ccc4-4c04-4858-b124-039be1bbc4bc"/>
    <ds:schemaRef ds:uri="176e729e-ce78-4f74-9d79-21e5ff471b91"/>
  </ds:schemaRefs>
</ds:datastoreItem>
</file>

<file path=customXml/itemProps3.xml><?xml version="1.0" encoding="utf-8"?>
<ds:datastoreItem xmlns:ds="http://schemas.openxmlformats.org/officeDocument/2006/customXml" ds:itemID="{B94FB4A9-DE9D-42CA-8B46-5EE0F0F986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78</Words>
  <Characters>2160</Characters>
  <Application>Microsoft Office Word</Application>
  <DocSecurity>0</DocSecurity>
  <Lines>18</Lines>
  <Paragraphs>5</Paragraphs>
  <ScaleCrop>false</ScaleCrop>
  <Company/>
  <LinksUpToDate>false</LinksUpToDate>
  <CharactersWithSpaces>2533</CharactersWithSpaces>
  <SharedDoc>false</SharedDoc>
  <HLinks>
    <vt:vector size="6" baseType="variant">
      <vt:variant>
        <vt:i4>4259920</vt:i4>
      </vt:variant>
      <vt:variant>
        <vt:i4>0</vt:i4>
      </vt:variant>
      <vt:variant>
        <vt:i4>0</vt:i4>
      </vt:variant>
      <vt:variant>
        <vt:i4>5</vt:i4>
      </vt:variant>
      <vt:variant>
        <vt:lpwstr>https://www.kypso.org/pare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bianco, Tony F</dc:creator>
  <cp:keywords/>
  <dc:description/>
  <cp:lastModifiedBy>Morgan-Cook, Beth</cp:lastModifiedBy>
  <cp:revision>4</cp:revision>
  <cp:lastPrinted>2015-10-27T02:05:00Z</cp:lastPrinted>
  <dcterms:created xsi:type="dcterms:W3CDTF">2024-01-15T14:22:00Z</dcterms:created>
  <dcterms:modified xsi:type="dcterms:W3CDTF">2024-01-15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9B9988DA085246A41A2FCF5C35ADF4</vt:lpwstr>
  </property>
  <property fmtid="{D5CDD505-2E9C-101B-9397-08002B2CF9AE}" pid="3" name="GrammarlyDocumentId">
    <vt:lpwstr>75f1acc3982e28f9309b35c7d1f040cb13a099b0f7a9b1965a6e936385ec2039</vt:lpwstr>
  </property>
  <property fmtid="{D5CDD505-2E9C-101B-9397-08002B2CF9AE}" pid="4" name="MediaServiceImageTags">
    <vt:lpwstr/>
  </property>
</Properties>
</file>